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ith sifuent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fuent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31 South Pulaski Road, Evergreen Park, IL, USA Evergreen Park, IL, USA 608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aguilar29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439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c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